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5C065606" wp14:editId="7A1F0C41">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2090F927" w14:textId="77777777" w:rsidR="00D05F44" w:rsidRDefault="00D05F44" w:rsidP="001511A5"/>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C8ACAA0" w14:textId="32F1D495" w:rsidR="00D05F44" w:rsidRDefault="00D05F44" w:rsidP="00D05F44">
      <w:pPr>
        <w:rPr>
          <w:lang w:val="en-US" w:eastAsia="en-US"/>
        </w:rPr>
      </w:pPr>
      <w:r w:rsidRPr="00D05F44">
        <w:rPr>
          <w:noProof/>
          <w:lang w:val="en-US" w:eastAsia="en-US"/>
        </w:rPr>
        <w:drawing>
          <wp:inline distT="0" distB="0" distL="0" distR="0" wp14:anchorId="027536C4" wp14:editId="5FB10BA3">
            <wp:extent cx="5731510" cy="3222625"/>
            <wp:effectExtent l="0" t="0" r="2540" b="0"/>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2"/>
                    <a:stretch>
                      <a:fillRect/>
                    </a:stretch>
                  </pic:blipFill>
                  <pic:spPr>
                    <a:xfrm>
                      <a:off x="0" y="0"/>
                      <a:ext cx="5731510" cy="3222625"/>
                    </a:xfrm>
                    <a:prstGeom prst="rect">
                      <a:avLst/>
                    </a:prstGeom>
                  </pic:spPr>
                </pic:pic>
              </a:graphicData>
            </a:graphic>
          </wp:inline>
        </w:drawing>
      </w:r>
    </w:p>
    <w:p w14:paraId="102CABC1" w14:textId="77777777" w:rsidR="00D05F44" w:rsidRDefault="00D05F44" w:rsidP="00D05F44">
      <w:pPr>
        <w:rPr>
          <w:lang w:val="en-US" w:eastAsia="en-US"/>
        </w:rPr>
      </w:pPr>
    </w:p>
    <w:p w14:paraId="6CA8906F" w14:textId="422E17F7" w:rsidR="00D05F44" w:rsidRPr="00D05F44" w:rsidRDefault="00D05F44" w:rsidP="00D05F44">
      <w:pPr>
        <w:rPr>
          <w:lang w:val="en-US" w:eastAsia="en-US"/>
        </w:rPr>
      </w:pPr>
      <w:r w:rsidRPr="00D05F44">
        <w:rPr>
          <w:noProof/>
          <w:lang w:val="en-US" w:eastAsia="en-US"/>
        </w:rPr>
        <w:lastRenderedPageBreak/>
        <w:drawing>
          <wp:inline distT="0" distB="0" distL="0" distR="0" wp14:anchorId="7D5A453B" wp14:editId="3AC9BFD9">
            <wp:extent cx="5731510" cy="3222625"/>
            <wp:effectExtent l="0" t="0" r="2540" b="0"/>
            <wp:docPr id="1482283940" name="Picture 1" descr="A diagram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83940" name="Picture 1" descr="A diagram of a person&#10;&#10;AI-generated content may be incorrect."/>
                    <pic:cNvPicPr/>
                  </pic:nvPicPr>
                  <pic:blipFill>
                    <a:blip r:embed="rId23"/>
                    <a:stretch>
                      <a:fillRect/>
                    </a:stretch>
                  </pic:blipFill>
                  <pic:spPr>
                    <a:xfrm>
                      <a:off x="0" y="0"/>
                      <a:ext cx="5731510" cy="3222625"/>
                    </a:xfrm>
                    <a:prstGeom prst="rect">
                      <a:avLst/>
                    </a:prstGeom>
                  </pic:spPr>
                </pic:pic>
              </a:graphicData>
            </a:graphic>
          </wp:inline>
        </w:drawing>
      </w:r>
    </w:p>
    <w:p w14:paraId="586016A4" w14:textId="77777777" w:rsidR="00D05F44" w:rsidRDefault="00D05F44" w:rsidP="001511A5"/>
    <w:p w14:paraId="467E17EB" w14:textId="23407F73" w:rsidR="00D05F44" w:rsidRDefault="00D05F44" w:rsidP="00D05F44">
      <w:pPr>
        <w:pStyle w:val="Heading2"/>
      </w:pPr>
      <w:r>
        <w:t>Implementation</w:t>
      </w:r>
    </w:p>
    <w:p w14:paraId="6EAD051F" w14:textId="77777777" w:rsidR="00D05F44" w:rsidRDefault="00D05F44" w:rsidP="001511A5"/>
    <w:p w14:paraId="6AB25A71" w14:textId="7CC97373" w:rsidR="00D05F44" w:rsidRDefault="006056D9" w:rsidP="001511A5">
      <w:r w:rsidRPr="006056D9">
        <w:rPr>
          <w:noProof/>
        </w:rPr>
        <w:drawing>
          <wp:inline distT="0" distB="0" distL="0" distR="0" wp14:anchorId="575F0621" wp14:editId="018FA5EE">
            <wp:extent cx="5731510" cy="3034665"/>
            <wp:effectExtent l="0" t="0" r="2540" b="0"/>
            <wp:docPr id="994119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19698" name="Picture 1" descr="A screenshot of a computer&#10;&#10;AI-generated content may be incorrect."/>
                    <pic:cNvPicPr/>
                  </pic:nvPicPr>
                  <pic:blipFill>
                    <a:blip r:embed="rId24"/>
                    <a:stretch>
                      <a:fillRect/>
                    </a:stretch>
                  </pic:blipFill>
                  <pic:spPr>
                    <a:xfrm>
                      <a:off x="0" y="0"/>
                      <a:ext cx="5731510" cy="3034665"/>
                    </a:xfrm>
                    <a:prstGeom prst="rect">
                      <a:avLst/>
                    </a:prstGeom>
                  </pic:spPr>
                </pic:pic>
              </a:graphicData>
            </a:graphic>
          </wp:inline>
        </w:drawing>
      </w:r>
    </w:p>
    <w:p w14:paraId="1B549AED" w14:textId="6739ED2A" w:rsidR="006056D9" w:rsidRDefault="006056D9" w:rsidP="001511A5">
      <w:r w:rsidRPr="006056D9">
        <w:rPr>
          <w:noProof/>
        </w:rPr>
        <w:lastRenderedPageBreak/>
        <w:drawing>
          <wp:inline distT="0" distB="0" distL="0" distR="0" wp14:anchorId="344C636A" wp14:editId="79A55025">
            <wp:extent cx="5731510" cy="3031490"/>
            <wp:effectExtent l="0" t="0" r="2540" b="0"/>
            <wp:docPr id="9950189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1891" name="Picture 1" descr="A screenshot of a video game&#10;&#10;AI-generated content may be incorrect."/>
                    <pic:cNvPicPr/>
                  </pic:nvPicPr>
                  <pic:blipFill>
                    <a:blip r:embed="rId25"/>
                    <a:stretch>
                      <a:fillRect/>
                    </a:stretch>
                  </pic:blipFill>
                  <pic:spPr>
                    <a:xfrm>
                      <a:off x="0" y="0"/>
                      <a:ext cx="5731510" cy="3031490"/>
                    </a:xfrm>
                    <a:prstGeom prst="rect">
                      <a:avLst/>
                    </a:prstGeom>
                  </pic:spPr>
                </pic:pic>
              </a:graphicData>
            </a:graphic>
          </wp:inline>
        </w:drawing>
      </w:r>
    </w:p>
    <w:p w14:paraId="43FA3788" w14:textId="77777777" w:rsidR="006056D9" w:rsidRDefault="006056D9" w:rsidP="001511A5"/>
    <w:p w14:paraId="07B303CC" w14:textId="7C2B6E86" w:rsidR="006056D9" w:rsidRDefault="00F07F72" w:rsidP="001511A5">
      <w:r w:rsidRPr="00F07F72">
        <w:rPr>
          <w:noProof/>
        </w:rPr>
        <w:drawing>
          <wp:inline distT="0" distB="0" distL="0" distR="0" wp14:anchorId="293BFF32" wp14:editId="094B8389">
            <wp:extent cx="5731510" cy="3019425"/>
            <wp:effectExtent l="0" t="0" r="2540" b="9525"/>
            <wp:docPr id="1788795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95513" name="Picture 1" descr="A screenshot of a computer&#10;&#10;AI-generated content may be incorrect."/>
                    <pic:cNvPicPr/>
                  </pic:nvPicPr>
                  <pic:blipFill>
                    <a:blip r:embed="rId26"/>
                    <a:stretch>
                      <a:fillRect/>
                    </a:stretch>
                  </pic:blipFill>
                  <pic:spPr>
                    <a:xfrm>
                      <a:off x="0" y="0"/>
                      <a:ext cx="5731510" cy="3019425"/>
                    </a:xfrm>
                    <a:prstGeom prst="rect">
                      <a:avLst/>
                    </a:prstGeom>
                  </pic:spPr>
                </pic:pic>
              </a:graphicData>
            </a:graphic>
          </wp:inline>
        </w:drawing>
      </w:r>
    </w:p>
    <w:p w14:paraId="2FCE76D5" w14:textId="77777777" w:rsidR="00F07F72" w:rsidRDefault="00F07F72" w:rsidP="001511A5"/>
    <w:p w14:paraId="1F7930E6" w14:textId="2155A36C" w:rsidR="00F07F72" w:rsidRDefault="00F07F72" w:rsidP="001511A5">
      <w:r w:rsidRPr="00F07F72">
        <w:rPr>
          <w:noProof/>
        </w:rPr>
        <w:lastRenderedPageBreak/>
        <w:drawing>
          <wp:inline distT="0" distB="0" distL="0" distR="0" wp14:anchorId="6D6B1B48" wp14:editId="21DB88FB">
            <wp:extent cx="5731510" cy="3052445"/>
            <wp:effectExtent l="0" t="0" r="2540" b="0"/>
            <wp:docPr id="628769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69766" name="Picture 1" descr="A screenshot of a computer&#10;&#10;AI-generated content may be incorrect."/>
                    <pic:cNvPicPr/>
                  </pic:nvPicPr>
                  <pic:blipFill>
                    <a:blip r:embed="rId27"/>
                    <a:stretch>
                      <a:fillRect/>
                    </a:stretch>
                  </pic:blipFill>
                  <pic:spPr>
                    <a:xfrm>
                      <a:off x="0" y="0"/>
                      <a:ext cx="5731510" cy="3052445"/>
                    </a:xfrm>
                    <a:prstGeom prst="rect">
                      <a:avLst/>
                    </a:prstGeom>
                  </pic:spPr>
                </pic:pic>
              </a:graphicData>
            </a:graphic>
          </wp:inline>
        </w:drawing>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6B74FBC7" w14:textId="106C57FA" w:rsidR="0068591C" w:rsidRDefault="0068591C" w:rsidP="00E05DA3">
      <w:r>
        <w:t>Write down what features were made before pilot test and wat were made after/ as a result of</w:t>
      </w:r>
    </w:p>
    <w:p w14:paraId="26D66F64" w14:textId="77777777" w:rsidR="00C012C7" w:rsidRDefault="00C012C7" w:rsidP="00E05DA3"/>
    <w:p w14:paraId="34DF8CD2" w14:textId="150C28EA" w:rsidR="00C012C7" w:rsidRDefault="00C012C7" w:rsidP="00E05DA3">
      <w:r>
        <w:t>Make sure youc an veryify te project meetws t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5899E6EB" w14:textId="161EF0F3" w:rsidR="003921D5" w:rsidRDefault="003921D5" w:rsidP="00867826">
      <w:r>
        <w:t>Pilot test feedback (Post test questionnaire):</w:t>
      </w:r>
    </w:p>
    <w:p w14:paraId="55E36D72" w14:textId="09E58481" w:rsidR="003921D5" w:rsidRDefault="003921D5" w:rsidP="00867826">
      <w:r w:rsidRPr="003921D5">
        <w:rPr>
          <w:noProof/>
        </w:rPr>
        <w:drawing>
          <wp:inline distT="0" distB="0" distL="0" distR="0" wp14:anchorId="4518F6B8" wp14:editId="16691129">
            <wp:extent cx="5731510" cy="3556635"/>
            <wp:effectExtent l="0" t="0" r="2540" b="5715"/>
            <wp:docPr id="70028694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86940" name="Picture 1" descr="A screenshot of a computer screen&#10;&#10;AI-generated content may be incorrect."/>
                    <pic:cNvPicPr/>
                  </pic:nvPicPr>
                  <pic:blipFill>
                    <a:blip r:embed="rId28"/>
                    <a:stretch>
                      <a:fillRect/>
                    </a:stretch>
                  </pic:blipFill>
                  <pic:spPr>
                    <a:xfrm>
                      <a:off x="0" y="0"/>
                      <a:ext cx="5731510" cy="3556635"/>
                    </a:xfrm>
                    <a:prstGeom prst="rect">
                      <a:avLst/>
                    </a:prstGeom>
                  </pic:spPr>
                </pic:pic>
              </a:graphicData>
            </a:graphic>
          </wp:inline>
        </w:drawing>
      </w:r>
    </w:p>
    <w:p w14:paraId="17B28C4E" w14:textId="2A39B19B" w:rsidR="003921D5" w:rsidRDefault="003921D5" w:rsidP="00867826">
      <w:r w:rsidRPr="003921D5">
        <w:rPr>
          <w:noProof/>
        </w:rPr>
        <w:lastRenderedPageBreak/>
        <w:drawing>
          <wp:inline distT="0" distB="0" distL="0" distR="0" wp14:anchorId="025F5790" wp14:editId="10F47F83">
            <wp:extent cx="5731510" cy="2849880"/>
            <wp:effectExtent l="0" t="0" r="2540" b="7620"/>
            <wp:docPr id="4153874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387467" name="Picture 1" descr="A screenshot of a computer&#10;&#10;AI-generated content may be incorrect."/>
                    <pic:cNvPicPr/>
                  </pic:nvPicPr>
                  <pic:blipFill>
                    <a:blip r:embed="rId29"/>
                    <a:stretch>
                      <a:fillRect/>
                    </a:stretch>
                  </pic:blipFill>
                  <pic:spPr>
                    <a:xfrm>
                      <a:off x="0" y="0"/>
                      <a:ext cx="5731510" cy="2849880"/>
                    </a:xfrm>
                    <a:prstGeom prst="rect">
                      <a:avLst/>
                    </a:prstGeom>
                  </pic:spPr>
                </pic:pic>
              </a:graphicData>
            </a:graphic>
          </wp:inline>
        </w:drawing>
      </w:r>
    </w:p>
    <w:p w14:paraId="58AAAD5E" w14:textId="77777777" w:rsidR="003921D5" w:rsidRDefault="003921D5" w:rsidP="00867826"/>
    <w:p w14:paraId="2849EB66" w14:textId="22E8E5C2" w:rsidR="003921D5" w:rsidRDefault="003921D5" w:rsidP="00867826">
      <w:r w:rsidRPr="003921D5">
        <w:rPr>
          <w:noProof/>
        </w:rPr>
        <w:drawing>
          <wp:inline distT="0" distB="0" distL="0" distR="0" wp14:anchorId="5BC2FD3F" wp14:editId="2A168A0D">
            <wp:extent cx="5731510" cy="3789680"/>
            <wp:effectExtent l="0" t="0" r="2540" b="1270"/>
            <wp:docPr id="8158089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08952" name="Picture 1" descr="A screenshot of a computer&#10;&#10;AI-generated content may be incorrect."/>
                    <pic:cNvPicPr/>
                  </pic:nvPicPr>
                  <pic:blipFill>
                    <a:blip r:embed="rId30"/>
                    <a:stretch>
                      <a:fillRect/>
                    </a:stretch>
                  </pic:blipFill>
                  <pic:spPr>
                    <a:xfrm>
                      <a:off x="0" y="0"/>
                      <a:ext cx="5731510" cy="3789680"/>
                    </a:xfrm>
                    <a:prstGeom prst="rect">
                      <a:avLst/>
                    </a:prstGeom>
                  </pic:spPr>
                </pic:pic>
              </a:graphicData>
            </a:graphic>
          </wp:inline>
        </w:drawing>
      </w:r>
    </w:p>
    <w:p w14:paraId="47C65754" w14:textId="77777777" w:rsidR="003921D5" w:rsidRDefault="003921D5" w:rsidP="00867826"/>
    <w:p w14:paraId="6C9FABB6" w14:textId="5CEF8F8A" w:rsidR="003921D5" w:rsidRDefault="003921D5" w:rsidP="00867826">
      <w:r w:rsidRPr="003921D5">
        <w:rPr>
          <w:noProof/>
        </w:rPr>
        <w:lastRenderedPageBreak/>
        <w:drawing>
          <wp:inline distT="0" distB="0" distL="0" distR="0" wp14:anchorId="6D627FD7" wp14:editId="77EA4C2C">
            <wp:extent cx="5731510" cy="1713230"/>
            <wp:effectExtent l="0" t="0" r="2540" b="1270"/>
            <wp:docPr id="20621962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196235" name="Picture 1" descr="A screenshot of a computer&#10;&#10;AI-generated content may be incorrect."/>
                    <pic:cNvPicPr/>
                  </pic:nvPicPr>
                  <pic:blipFill>
                    <a:blip r:embed="rId31"/>
                    <a:stretch>
                      <a:fillRect/>
                    </a:stretch>
                  </pic:blipFill>
                  <pic:spPr>
                    <a:xfrm>
                      <a:off x="0" y="0"/>
                      <a:ext cx="5731510" cy="1713230"/>
                    </a:xfrm>
                    <a:prstGeom prst="rect">
                      <a:avLst/>
                    </a:prstGeom>
                  </pic:spPr>
                </pic:pic>
              </a:graphicData>
            </a:graphic>
          </wp:inline>
        </w:drawing>
      </w:r>
    </w:p>
    <w:p w14:paraId="12D2BC42" w14:textId="77777777" w:rsidR="003921D5" w:rsidRDefault="003921D5" w:rsidP="00867826"/>
    <w:p w14:paraId="7015273F" w14:textId="0CF2A400" w:rsidR="003921D5" w:rsidRDefault="003921D5" w:rsidP="00867826">
      <w:r w:rsidRPr="003921D5">
        <w:rPr>
          <w:noProof/>
        </w:rPr>
        <w:drawing>
          <wp:inline distT="0" distB="0" distL="0" distR="0" wp14:anchorId="538A51BD" wp14:editId="0783CF75">
            <wp:extent cx="5731510" cy="2766695"/>
            <wp:effectExtent l="0" t="0" r="2540" b="0"/>
            <wp:docPr id="76872721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727215" name="Picture 1" descr="A screenshot of a graph&#10;&#10;AI-generated content may be incorrect."/>
                    <pic:cNvPicPr/>
                  </pic:nvPicPr>
                  <pic:blipFill>
                    <a:blip r:embed="rId32"/>
                    <a:stretch>
                      <a:fillRect/>
                    </a:stretch>
                  </pic:blipFill>
                  <pic:spPr>
                    <a:xfrm>
                      <a:off x="0" y="0"/>
                      <a:ext cx="5731510" cy="2766695"/>
                    </a:xfrm>
                    <a:prstGeom prst="rect">
                      <a:avLst/>
                    </a:prstGeom>
                  </pic:spPr>
                </pic:pic>
              </a:graphicData>
            </a:graphic>
          </wp:inline>
        </w:drawing>
      </w:r>
    </w:p>
    <w:p w14:paraId="5FFBE99D" w14:textId="77777777" w:rsidR="003921D5" w:rsidRDefault="003921D5" w:rsidP="00867826"/>
    <w:p w14:paraId="119E788F" w14:textId="0C6A2A7D" w:rsidR="003921D5" w:rsidRDefault="003921D5" w:rsidP="00867826">
      <w:r w:rsidRPr="003921D5">
        <w:rPr>
          <w:noProof/>
        </w:rPr>
        <w:drawing>
          <wp:inline distT="0" distB="0" distL="0" distR="0" wp14:anchorId="5FECBB13" wp14:editId="7FB179A5">
            <wp:extent cx="5731510" cy="1144270"/>
            <wp:effectExtent l="0" t="0" r="2540" b="0"/>
            <wp:docPr id="80157576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75765" name="Picture 1" descr="A white background with black text&#10;&#10;AI-generated content may be incorrect."/>
                    <pic:cNvPicPr/>
                  </pic:nvPicPr>
                  <pic:blipFill>
                    <a:blip r:embed="rId33"/>
                    <a:stretch>
                      <a:fillRect/>
                    </a:stretch>
                  </pic:blipFill>
                  <pic:spPr>
                    <a:xfrm>
                      <a:off x="0" y="0"/>
                      <a:ext cx="5731510" cy="1144270"/>
                    </a:xfrm>
                    <a:prstGeom prst="rect">
                      <a:avLst/>
                    </a:prstGeom>
                  </pic:spPr>
                </pic:pic>
              </a:graphicData>
            </a:graphic>
          </wp:inline>
        </w:drawing>
      </w:r>
    </w:p>
    <w:p w14:paraId="6FC49A91" w14:textId="77777777" w:rsidR="003921D5" w:rsidRDefault="003921D5" w:rsidP="00867826"/>
    <w:p w14:paraId="697D1C3F" w14:textId="77777777" w:rsidR="003921D5" w:rsidRDefault="003921D5" w:rsidP="00867826"/>
    <w:p w14:paraId="6AFC0686" w14:textId="3B9BAAF5" w:rsidR="003921D5" w:rsidRDefault="00A736C7" w:rsidP="00867826">
      <w:r w:rsidRPr="00A736C7">
        <w:rPr>
          <w:noProof/>
        </w:rPr>
        <w:lastRenderedPageBreak/>
        <w:drawing>
          <wp:inline distT="0" distB="0" distL="0" distR="0" wp14:anchorId="5DFA5F5B" wp14:editId="3155F936">
            <wp:extent cx="5731510" cy="3035300"/>
            <wp:effectExtent l="0" t="0" r="2540" b="0"/>
            <wp:docPr id="174429794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97944" name="Picture 1" descr="A screenshot of a computer screen&#10;&#10;AI-generated content may be incorrect."/>
                    <pic:cNvPicPr/>
                  </pic:nvPicPr>
                  <pic:blipFill>
                    <a:blip r:embed="rId34"/>
                    <a:stretch>
                      <a:fillRect/>
                    </a:stretch>
                  </pic:blipFill>
                  <pic:spPr>
                    <a:xfrm>
                      <a:off x="0" y="0"/>
                      <a:ext cx="5731510" cy="3035300"/>
                    </a:xfrm>
                    <a:prstGeom prst="rect">
                      <a:avLst/>
                    </a:prstGeom>
                  </pic:spPr>
                </pic:pic>
              </a:graphicData>
            </a:graphic>
          </wp:inline>
        </w:drawing>
      </w:r>
    </w:p>
    <w:p w14:paraId="06577066" w14:textId="77777777" w:rsidR="00A736C7" w:rsidRDefault="00A736C7" w:rsidP="00867826"/>
    <w:p w14:paraId="365234D3" w14:textId="7FDB3EE9" w:rsidR="00A736C7" w:rsidRDefault="00A736C7" w:rsidP="00867826">
      <w:r w:rsidRPr="00A736C7">
        <w:rPr>
          <w:noProof/>
        </w:rPr>
        <w:drawing>
          <wp:inline distT="0" distB="0" distL="0" distR="0" wp14:anchorId="190977BE" wp14:editId="06C64A11">
            <wp:extent cx="5696745" cy="2191056"/>
            <wp:effectExtent l="0" t="0" r="0" b="0"/>
            <wp:docPr id="107150365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03653" name="Picture 1" descr="A screen shot of a graph&#10;&#10;AI-generated content may be incorrect."/>
                    <pic:cNvPicPr/>
                  </pic:nvPicPr>
                  <pic:blipFill>
                    <a:blip r:embed="rId35"/>
                    <a:stretch>
                      <a:fillRect/>
                    </a:stretch>
                  </pic:blipFill>
                  <pic:spPr>
                    <a:xfrm>
                      <a:off x="0" y="0"/>
                      <a:ext cx="5696745" cy="2191056"/>
                    </a:xfrm>
                    <a:prstGeom prst="rect">
                      <a:avLst/>
                    </a:prstGeom>
                  </pic:spPr>
                </pic:pic>
              </a:graphicData>
            </a:graphic>
          </wp:inline>
        </w:drawing>
      </w:r>
    </w:p>
    <w:p w14:paraId="222A7503" w14:textId="77777777" w:rsidR="00A736C7" w:rsidRDefault="00A736C7" w:rsidP="00867826"/>
    <w:p w14:paraId="5A07BC30" w14:textId="421E8AD3" w:rsidR="00A736C7" w:rsidRDefault="00A736C7" w:rsidP="00867826">
      <w:r w:rsidRPr="00A736C7">
        <w:rPr>
          <w:noProof/>
        </w:rPr>
        <w:drawing>
          <wp:inline distT="0" distB="0" distL="0" distR="0" wp14:anchorId="28C0A3DC" wp14:editId="19809424">
            <wp:extent cx="5725324" cy="2695951"/>
            <wp:effectExtent l="0" t="0" r="8890" b="9525"/>
            <wp:docPr id="33177058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70585" name="Picture 1" descr="A screenshot of a graph&#10;&#10;AI-generated content may be incorrect."/>
                    <pic:cNvPicPr/>
                  </pic:nvPicPr>
                  <pic:blipFill>
                    <a:blip r:embed="rId36"/>
                    <a:stretch>
                      <a:fillRect/>
                    </a:stretch>
                  </pic:blipFill>
                  <pic:spPr>
                    <a:xfrm>
                      <a:off x="0" y="0"/>
                      <a:ext cx="5725324" cy="2695951"/>
                    </a:xfrm>
                    <a:prstGeom prst="rect">
                      <a:avLst/>
                    </a:prstGeom>
                  </pic:spPr>
                </pic:pic>
              </a:graphicData>
            </a:graphic>
          </wp:inline>
        </w:drawing>
      </w:r>
    </w:p>
    <w:p w14:paraId="7F045630" w14:textId="6B629582" w:rsidR="00A736C7" w:rsidRDefault="00A736C7" w:rsidP="00867826">
      <w:r w:rsidRPr="00A736C7">
        <w:rPr>
          <w:noProof/>
        </w:rPr>
        <w:lastRenderedPageBreak/>
        <w:drawing>
          <wp:inline distT="0" distB="0" distL="0" distR="0" wp14:anchorId="400E813B" wp14:editId="788BE74C">
            <wp:extent cx="5731510" cy="1910080"/>
            <wp:effectExtent l="0" t="0" r="2540" b="0"/>
            <wp:docPr id="835249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49632" name="Picture 1" descr="A screenshot of a computer&#10;&#10;AI-generated content may be incorrect."/>
                    <pic:cNvPicPr/>
                  </pic:nvPicPr>
                  <pic:blipFill>
                    <a:blip r:embed="rId37"/>
                    <a:stretch>
                      <a:fillRect/>
                    </a:stretch>
                  </pic:blipFill>
                  <pic:spPr>
                    <a:xfrm>
                      <a:off x="0" y="0"/>
                      <a:ext cx="5731510" cy="1910080"/>
                    </a:xfrm>
                    <a:prstGeom prst="rect">
                      <a:avLst/>
                    </a:prstGeom>
                  </pic:spPr>
                </pic:pic>
              </a:graphicData>
            </a:graphic>
          </wp:inline>
        </w:drawing>
      </w:r>
    </w:p>
    <w:p w14:paraId="0331A14B" w14:textId="77777777" w:rsidR="00A736C7" w:rsidRDefault="00A736C7" w:rsidP="00867826"/>
    <w:p w14:paraId="4443CFE9" w14:textId="55669F61" w:rsidR="00A736C7" w:rsidRDefault="00A736C7" w:rsidP="00867826">
      <w:r w:rsidRPr="00A736C7">
        <w:rPr>
          <w:noProof/>
        </w:rPr>
        <w:drawing>
          <wp:inline distT="0" distB="0" distL="0" distR="0" wp14:anchorId="5CFD32F7" wp14:editId="51253F22">
            <wp:extent cx="5731510" cy="2433320"/>
            <wp:effectExtent l="0" t="0" r="2540" b="5080"/>
            <wp:docPr id="201607135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71350" name="Picture 1" descr="A screenshot of a computer screen&#10;&#10;AI-generated content may be incorrect."/>
                    <pic:cNvPicPr/>
                  </pic:nvPicPr>
                  <pic:blipFill>
                    <a:blip r:embed="rId38"/>
                    <a:stretch>
                      <a:fillRect/>
                    </a:stretch>
                  </pic:blipFill>
                  <pic:spPr>
                    <a:xfrm>
                      <a:off x="0" y="0"/>
                      <a:ext cx="5731510" cy="2433320"/>
                    </a:xfrm>
                    <a:prstGeom prst="rect">
                      <a:avLst/>
                    </a:prstGeom>
                  </pic:spPr>
                </pic:pic>
              </a:graphicData>
            </a:graphic>
          </wp:inline>
        </w:drawing>
      </w:r>
    </w:p>
    <w:p w14:paraId="4C9D7F30" w14:textId="663BCC4F" w:rsidR="00A736C7" w:rsidRDefault="00A736C7" w:rsidP="00867826">
      <w:r w:rsidRPr="00A736C7">
        <w:rPr>
          <w:noProof/>
        </w:rPr>
        <w:drawing>
          <wp:inline distT="0" distB="0" distL="0" distR="0" wp14:anchorId="1F19E56B" wp14:editId="062634E0">
            <wp:extent cx="5731510" cy="1884680"/>
            <wp:effectExtent l="0" t="0" r="2540" b="1270"/>
            <wp:docPr id="470011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11585" name="Picture 1" descr="A screenshot of a computer&#10;&#10;AI-generated content may be incorrect."/>
                    <pic:cNvPicPr/>
                  </pic:nvPicPr>
                  <pic:blipFill>
                    <a:blip r:embed="rId39"/>
                    <a:stretch>
                      <a:fillRect/>
                    </a:stretch>
                  </pic:blipFill>
                  <pic:spPr>
                    <a:xfrm>
                      <a:off x="0" y="0"/>
                      <a:ext cx="5731510" cy="1884680"/>
                    </a:xfrm>
                    <a:prstGeom prst="rect">
                      <a:avLst/>
                    </a:prstGeom>
                  </pic:spPr>
                </pic:pic>
              </a:graphicData>
            </a:graphic>
          </wp:inline>
        </w:drawing>
      </w:r>
    </w:p>
    <w:p w14:paraId="2F992C4C" w14:textId="47CC7C54" w:rsidR="00A736C7" w:rsidRDefault="00A736C7" w:rsidP="00867826">
      <w:r w:rsidRPr="00A736C7">
        <w:rPr>
          <w:noProof/>
        </w:rPr>
        <w:drawing>
          <wp:inline distT="0" distB="0" distL="0" distR="0" wp14:anchorId="0ACA7850" wp14:editId="1BEDE6D5">
            <wp:extent cx="5731510" cy="1325880"/>
            <wp:effectExtent l="0" t="0" r="2540" b="7620"/>
            <wp:docPr id="210382103" name="Picture 1" descr="A screenshot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2103" name="Picture 1" descr="A screenshot of a questionnaire&#10;&#10;AI-generated content may be incorrect."/>
                    <pic:cNvPicPr/>
                  </pic:nvPicPr>
                  <pic:blipFill>
                    <a:blip r:embed="rId40"/>
                    <a:stretch>
                      <a:fillRect/>
                    </a:stretch>
                  </pic:blipFill>
                  <pic:spPr>
                    <a:xfrm>
                      <a:off x="0" y="0"/>
                      <a:ext cx="5731510" cy="1325880"/>
                    </a:xfrm>
                    <a:prstGeom prst="rect">
                      <a:avLst/>
                    </a:prstGeom>
                  </pic:spPr>
                </pic:pic>
              </a:graphicData>
            </a:graphic>
          </wp:inline>
        </w:drawing>
      </w:r>
    </w:p>
    <w:p w14:paraId="241DFC06" w14:textId="77777777" w:rsidR="00A736C7" w:rsidRDefault="00A736C7" w:rsidP="00867826"/>
    <w:p w14:paraId="7B9EF36F" w14:textId="22A2E688" w:rsidR="00A736C7" w:rsidRDefault="00A736C7" w:rsidP="00867826">
      <w:r w:rsidRPr="00A736C7">
        <w:rPr>
          <w:noProof/>
        </w:rPr>
        <w:lastRenderedPageBreak/>
        <w:drawing>
          <wp:inline distT="0" distB="0" distL="0" distR="0" wp14:anchorId="5E72A846" wp14:editId="14831273">
            <wp:extent cx="5630061" cy="1629002"/>
            <wp:effectExtent l="0" t="0" r="8890" b="9525"/>
            <wp:docPr id="14896455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45573" name="Picture 1" descr="A screenshot of a computer&#10;&#10;AI-generated content may be incorrect."/>
                    <pic:cNvPicPr/>
                  </pic:nvPicPr>
                  <pic:blipFill>
                    <a:blip r:embed="rId41"/>
                    <a:stretch>
                      <a:fillRect/>
                    </a:stretch>
                  </pic:blipFill>
                  <pic:spPr>
                    <a:xfrm>
                      <a:off x="0" y="0"/>
                      <a:ext cx="5630061" cy="1629002"/>
                    </a:xfrm>
                    <a:prstGeom prst="rect">
                      <a:avLst/>
                    </a:prstGeom>
                  </pic:spPr>
                </pic:pic>
              </a:graphicData>
            </a:graphic>
          </wp:inline>
        </w:drawing>
      </w:r>
    </w:p>
    <w:p w14:paraId="35F3A9A5" w14:textId="77777777" w:rsidR="00A736C7" w:rsidRDefault="00A736C7" w:rsidP="00867826"/>
    <w:p w14:paraId="61E8EBA3" w14:textId="119E8D00" w:rsidR="00A736C7" w:rsidRDefault="00A736C7" w:rsidP="00867826">
      <w:r w:rsidRPr="00A736C7">
        <w:rPr>
          <w:noProof/>
        </w:rPr>
        <w:drawing>
          <wp:inline distT="0" distB="0" distL="0" distR="0" wp14:anchorId="0A93ED14" wp14:editId="1CC899CA">
            <wp:extent cx="5677692" cy="1171739"/>
            <wp:effectExtent l="0" t="0" r="0" b="9525"/>
            <wp:docPr id="1399140761"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40761" name="Picture 1" descr="A white background with black text&#10;&#10;AI-generated content may be incorrect."/>
                    <pic:cNvPicPr/>
                  </pic:nvPicPr>
                  <pic:blipFill>
                    <a:blip r:embed="rId42"/>
                    <a:stretch>
                      <a:fillRect/>
                    </a:stretch>
                  </pic:blipFill>
                  <pic:spPr>
                    <a:xfrm>
                      <a:off x="0" y="0"/>
                      <a:ext cx="5677692" cy="1171739"/>
                    </a:xfrm>
                    <a:prstGeom prst="rect">
                      <a:avLst/>
                    </a:prstGeom>
                  </pic:spPr>
                </pic:pic>
              </a:graphicData>
            </a:graphic>
          </wp:inline>
        </w:drawing>
      </w:r>
    </w:p>
    <w:p w14:paraId="4D23F8B8" w14:textId="34A3180D" w:rsidR="00A736C7" w:rsidRDefault="00FB4BA3" w:rsidP="00867826">
      <w:r w:rsidRPr="00FB4BA3">
        <w:rPr>
          <w:noProof/>
        </w:rPr>
        <w:drawing>
          <wp:inline distT="0" distB="0" distL="0" distR="0" wp14:anchorId="6FDE7C51" wp14:editId="22930D66">
            <wp:extent cx="5731510" cy="1571625"/>
            <wp:effectExtent l="0" t="0" r="2540" b="9525"/>
            <wp:docPr id="12266358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35834" name="Picture 1" descr="A screenshot of a computer&#10;&#10;AI-generated content may be incorrect."/>
                    <pic:cNvPicPr/>
                  </pic:nvPicPr>
                  <pic:blipFill>
                    <a:blip r:embed="rId43"/>
                    <a:stretch>
                      <a:fillRect/>
                    </a:stretch>
                  </pic:blipFill>
                  <pic:spPr>
                    <a:xfrm>
                      <a:off x="0" y="0"/>
                      <a:ext cx="5731510" cy="1571625"/>
                    </a:xfrm>
                    <a:prstGeom prst="rect">
                      <a:avLst/>
                    </a:prstGeom>
                  </pic:spPr>
                </pic:pic>
              </a:graphicData>
            </a:graphic>
          </wp:inline>
        </w:drawing>
      </w:r>
    </w:p>
    <w:p w14:paraId="7CAA7823" w14:textId="7A2EBE57" w:rsidR="009E449A" w:rsidRDefault="009E449A" w:rsidP="00867826">
      <w:r>
        <w:rPr>
          <w:noProof/>
        </w:rPr>
        <w:lastRenderedPageBreak/>
        <w:drawing>
          <wp:inline distT="0" distB="0" distL="0" distR="0" wp14:anchorId="03B82D9A" wp14:editId="1EC56450">
            <wp:extent cx="5721985" cy="4295140"/>
            <wp:effectExtent l="0" t="0" r="0" b="0"/>
            <wp:docPr id="15935904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597FEFD0" wp14:editId="47E7B2DB">
            <wp:extent cx="5721985" cy="4295140"/>
            <wp:effectExtent l="0" t="0" r="0" b="0"/>
            <wp:docPr id="10707403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2F590C77" wp14:editId="31C4045A">
            <wp:extent cx="5721985" cy="4295140"/>
            <wp:effectExtent l="0" t="0" r="0" b="0"/>
            <wp:docPr id="43234818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2A1B555D" wp14:editId="7DE41344">
            <wp:extent cx="5721985" cy="4295140"/>
            <wp:effectExtent l="0" t="0" r="0" b="0"/>
            <wp:docPr id="25202381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0675A9FC" wp14:editId="729780ED">
            <wp:extent cx="5721985" cy="4288155"/>
            <wp:effectExtent l="0" t="0" r="0" b="0"/>
            <wp:docPr id="14367866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1985" cy="4288155"/>
                    </a:xfrm>
                    <a:prstGeom prst="rect">
                      <a:avLst/>
                    </a:prstGeom>
                    <a:noFill/>
                    <a:ln>
                      <a:noFill/>
                    </a:ln>
                  </pic:spPr>
                </pic:pic>
              </a:graphicData>
            </a:graphic>
          </wp:inline>
        </w:drawing>
      </w:r>
      <w:r>
        <w:rPr>
          <w:noProof/>
        </w:rPr>
        <w:drawing>
          <wp:inline distT="0" distB="0" distL="0" distR="0" wp14:anchorId="1F7F77C0" wp14:editId="2754DE62">
            <wp:extent cx="5721985" cy="4295140"/>
            <wp:effectExtent l="0" t="0" r="0" b="0"/>
            <wp:docPr id="14814288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13A749D5" wp14:editId="4F450EC8">
            <wp:extent cx="5721985" cy="4295140"/>
            <wp:effectExtent l="0" t="0" r="0" b="0"/>
            <wp:docPr id="1047316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1BD759A9" wp14:editId="180D3F60">
            <wp:extent cx="5721985" cy="4295140"/>
            <wp:effectExtent l="0" t="0" r="0" b="0"/>
            <wp:docPr id="4691813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3240BF32" wp14:editId="6C1C62F5">
            <wp:extent cx="5721985" cy="4295140"/>
            <wp:effectExtent l="0" t="0" r="0" b="0"/>
            <wp:docPr id="28852014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p>
    <w:p w14:paraId="69B14FE9" w14:textId="77777777" w:rsidR="009E449A" w:rsidRDefault="009E449A" w:rsidP="00867826"/>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lastRenderedPageBreak/>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53"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56"/>
      <w:headerReference w:type="first" r:id="rId57"/>
      <w:footerReference w:type="first" r:id="rId58"/>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9AFB8" w14:textId="77777777" w:rsidR="001D1866" w:rsidRDefault="001D1866" w:rsidP="0073492E">
      <w:pPr>
        <w:spacing w:after="0" w:line="240" w:lineRule="auto"/>
      </w:pPr>
      <w:r>
        <w:separator/>
      </w:r>
    </w:p>
  </w:endnote>
  <w:endnote w:type="continuationSeparator" w:id="0">
    <w:p w14:paraId="34EEDABC" w14:textId="77777777" w:rsidR="001D1866" w:rsidRDefault="001D1866"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C89F3F" w14:textId="77777777" w:rsidR="001D1866" w:rsidRDefault="001D1866" w:rsidP="0073492E">
      <w:pPr>
        <w:spacing w:after="0" w:line="240" w:lineRule="auto"/>
      </w:pPr>
      <w:r>
        <w:separator/>
      </w:r>
    </w:p>
  </w:footnote>
  <w:footnote w:type="continuationSeparator" w:id="0">
    <w:p w14:paraId="36CD27CD" w14:textId="77777777" w:rsidR="001D1866" w:rsidRDefault="001D1866"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42A9D"/>
    <w:rsid w:val="00055C42"/>
    <w:rsid w:val="0006306C"/>
    <w:rsid w:val="00066258"/>
    <w:rsid w:val="00067C2B"/>
    <w:rsid w:val="00086A0B"/>
    <w:rsid w:val="00097608"/>
    <w:rsid w:val="000C7793"/>
    <w:rsid w:val="000D3C74"/>
    <w:rsid w:val="00123204"/>
    <w:rsid w:val="00123212"/>
    <w:rsid w:val="00136ABA"/>
    <w:rsid w:val="001511A5"/>
    <w:rsid w:val="001644E0"/>
    <w:rsid w:val="00164D70"/>
    <w:rsid w:val="00172407"/>
    <w:rsid w:val="00176C6F"/>
    <w:rsid w:val="00187F25"/>
    <w:rsid w:val="001B2B13"/>
    <w:rsid w:val="001D1866"/>
    <w:rsid w:val="0020035E"/>
    <w:rsid w:val="00211A51"/>
    <w:rsid w:val="0023070F"/>
    <w:rsid w:val="00234E79"/>
    <w:rsid w:val="002571FC"/>
    <w:rsid w:val="002578FD"/>
    <w:rsid w:val="002701C9"/>
    <w:rsid w:val="00275393"/>
    <w:rsid w:val="00281E8D"/>
    <w:rsid w:val="002A2152"/>
    <w:rsid w:val="002B5DBD"/>
    <w:rsid w:val="002B6736"/>
    <w:rsid w:val="002C3C56"/>
    <w:rsid w:val="002C5BA1"/>
    <w:rsid w:val="003045C2"/>
    <w:rsid w:val="00314F27"/>
    <w:rsid w:val="00323E32"/>
    <w:rsid w:val="003355DC"/>
    <w:rsid w:val="003366D1"/>
    <w:rsid w:val="003642ED"/>
    <w:rsid w:val="003722F8"/>
    <w:rsid w:val="003921D5"/>
    <w:rsid w:val="003C6159"/>
    <w:rsid w:val="003D0A6C"/>
    <w:rsid w:val="003D3E47"/>
    <w:rsid w:val="003E15FC"/>
    <w:rsid w:val="003F1987"/>
    <w:rsid w:val="00401C8E"/>
    <w:rsid w:val="00421D24"/>
    <w:rsid w:val="00435512"/>
    <w:rsid w:val="00437776"/>
    <w:rsid w:val="00455D37"/>
    <w:rsid w:val="00457CCB"/>
    <w:rsid w:val="00463A01"/>
    <w:rsid w:val="00490457"/>
    <w:rsid w:val="004A01DD"/>
    <w:rsid w:val="004A704C"/>
    <w:rsid w:val="004C22C5"/>
    <w:rsid w:val="004D1D23"/>
    <w:rsid w:val="004D54C3"/>
    <w:rsid w:val="004E4799"/>
    <w:rsid w:val="00501C7C"/>
    <w:rsid w:val="00542C6F"/>
    <w:rsid w:val="00546953"/>
    <w:rsid w:val="00547CD7"/>
    <w:rsid w:val="00552D2A"/>
    <w:rsid w:val="005912B9"/>
    <w:rsid w:val="00592205"/>
    <w:rsid w:val="005C60E3"/>
    <w:rsid w:val="005D6968"/>
    <w:rsid w:val="005D7B2B"/>
    <w:rsid w:val="005F27D2"/>
    <w:rsid w:val="005F54E1"/>
    <w:rsid w:val="006056D9"/>
    <w:rsid w:val="0061695A"/>
    <w:rsid w:val="006352F2"/>
    <w:rsid w:val="00640D72"/>
    <w:rsid w:val="00652726"/>
    <w:rsid w:val="0065378C"/>
    <w:rsid w:val="00671E14"/>
    <w:rsid w:val="0068591C"/>
    <w:rsid w:val="006C5822"/>
    <w:rsid w:val="006D33EB"/>
    <w:rsid w:val="006F2C99"/>
    <w:rsid w:val="006F6E96"/>
    <w:rsid w:val="00706575"/>
    <w:rsid w:val="00707323"/>
    <w:rsid w:val="00711085"/>
    <w:rsid w:val="00731D47"/>
    <w:rsid w:val="0073492E"/>
    <w:rsid w:val="00740473"/>
    <w:rsid w:val="00740909"/>
    <w:rsid w:val="007429DB"/>
    <w:rsid w:val="007444C0"/>
    <w:rsid w:val="00753C3C"/>
    <w:rsid w:val="00762DDF"/>
    <w:rsid w:val="007874E8"/>
    <w:rsid w:val="0078754F"/>
    <w:rsid w:val="00790E8A"/>
    <w:rsid w:val="007B63E1"/>
    <w:rsid w:val="007C2497"/>
    <w:rsid w:val="007C423D"/>
    <w:rsid w:val="007D0649"/>
    <w:rsid w:val="007D7150"/>
    <w:rsid w:val="0080254A"/>
    <w:rsid w:val="00805569"/>
    <w:rsid w:val="00812FD1"/>
    <w:rsid w:val="00837D19"/>
    <w:rsid w:val="00851CF0"/>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5270F"/>
    <w:rsid w:val="00967A46"/>
    <w:rsid w:val="00974C8D"/>
    <w:rsid w:val="00987399"/>
    <w:rsid w:val="009A6821"/>
    <w:rsid w:val="009B1426"/>
    <w:rsid w:val="009C105C"/>
    <w:rsid w:val="009E449A"/>
    <w:rsid w:val="00A01ED6"/>
    <w:rsid w:val="00A04EBF"/>
    <w:rsid w:val="00A15F3E"/>
    <w:rsid w:val="00A16FD9"/>
    <w:rsid w:val="00A20FF1"/>
    <w:rsid w:val="00A22C2B"/>
    <w:rsid w:val="00A27FCE"/>
    <w:rsid w:val="00A30C01"/>
    <w:rsid w:val="00A32186"/>
    <w:rsid w:val="00A32F85"/>
    <w:rsid w:val="00A344E6"/>
    <w:rsid w:val="00A51CA6"/>
    <w:rsid w:val="00A52A1B"/>
    <w:rsid w:val="00A63DC6"/>
    <w:rsid w:val="00A736C7"/>
    <w:rsid w:val="00A739E1"/>
    <w:rsid w:val="00A77329"/>
    <w:rsid w:val="00A836EE"/>
    <w:rsid w:val="00A96303"/>
    <w:rsid w:val="00AB3DFE"/>
    <w:rsid w:val="00AC2387"/>
    <w:rsid w:val="00B4232B"/>
    <w:rsid w:val="00B527C0"/>
    <w:rsid w:val="00B548AA"/>
    <w:rsid w:val="00B80050"/>
    <w:rsid w:val="00B96071"/>
    <w:rsid w:val="00BA074D"/>
    <w:rsid w:val="00BB4FC6"/>
    <w:rsid w:val="00BB5FA4"/>
    <w:rsid w:val="00BC5AAD"/>
    <w:rsid w:val="00BC6B80"/>
    <w:rsid w:val="00BD4951"/>
    <w:rsid w:val="00BE3478"/>
    <w:rsid w:val="00BF0991"/>
    <w:rsid w:val="00C00D22"/>
    <w:rsid w:val="00C012C7"/>
    <w:rsid w:val="00C06297"/>
    <w:rsid w:val="00C66D1B"/>
    <w:rsid w:val="00C839C8"/>
    <w:rsid w:val="00C93719"/>
    <w:rsid w:val="00C96634"/>
    <w:rsid w:val="00CA434D"/>
    <w:rsid w:val="00CB0DC2"/>
    <w:rsid w:val="00CD4B95"/>
    <w:rsid w:val="00CE40DD"/>
    <w:rsid w:val="00D05F44"/>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26B88"/>
    <w:rsid w:val="00E74028"/>
    <w:rsid w:val="00E973B3"/>
    <w:rsid w:val="00EA04D5"/>
    <w:rsid w:val="00EA4076"/>
    <w:rsid w:val="00EA7D8F"/>
    <w:rsid w:val="00EC2716"/>
    <w:rsid w:val="00EC52FB"/>
    <w:rsid w:val="00EE4A4C"/>
    <w:rsid w:val="00EF23B2"/>
    <w:rsid w:val="00F036EC"/>
    <w:rsid w:val="00F04BC0"/>
    <w:rsid w:val="00F07F72"/>
    <w:rsid w:val="00F1525A"/>
    <w:rsid w:val="00F1780F"/>
    <w:rsid w:val="00F17D99"/>
    <w:rsid w:val="00F26746"/>
    <w:rsid w:val="00F345B0"/>
    <w:rsid w:val="00F66D53"/>
    <w:rsid w:val="00F70C21"/>
    <w:rsid w:val="00F94BB5"/>
    <w:rsid w:val="00F95EAA"/>
    <w:rsid w:val="00FB4BA3"/>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jpeg"/><Relationship Id="rId53" Type="http://schemas.openxmlformats.org/officeDocument/2006/relationships/hyperlink" Target="https://www.bcu.ac.uk/library/services-and-support/referencing" TargetMode="External"/><Relationship Id="rId58" Type="http://schemas.openxmlformats.org/officeDocument/2006/relationships/footer" Target="footer4.xm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header" Target="header1.xml"/><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jpe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Pages>
  <Words>6394</Words>
  <Characters>3644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7</cp:revision>
  <cp:lastPrinted>2024-01-31T16:51:00Z</cp:lastPrinted>
  <dcterms:created xsi:type="dcterms:W3CDTF">2025-02-11T15:34:00Z</dcterms:created>
  <dcterms:modified xsi:type="dcterms:W3CDTF">2025-04-01T14:48:00Z</dcterms:modified>
</cp:coreProperties>
</file>